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69199" w14:textId="1FE2955A" w:rsidR="00024955" w:rsidRDefault="001549D8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02C46E61" wp14:editId="77D9CFC2">
            <wp:simplePos x="0" y="0"/>
            <wp:positionH relativeFrom="column">
              <wp:posOffset>5328285</wp:posOffset>
            </wp:positionH>
            <wp:positionV relativeFrom="paragraph">
              <wp:posOffset>-704850</wp:posOffset>
            </wp:positionV>
            <wp:extent cx="929640" cy="915035"/>
            <wp:effectExtent l="0" t="0" r="3810" b="0"/>
            <wp:wrapNone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6E0D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8DC32F1" wp14:editId="5C5653D2">
                <wp:simplePos x="0" y="0"/>
                <wp:positionH relativeFrom="page">
                  <wp:posOffset>-76200</wp:posOffset>
                </wp:positionH>
                <wp:positionV relativeFrom="paragraph">
                  <wp:posOffset>-937895</wp:posOffset>
                </wp:positionV>
                <wp:extent cx="7886700" cy="13411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39240" y="296575"/>
                            <a:ext cx="4777740" cy="510107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5027E7" w14:textId="77777777" w:rsidR="00D96E0D" w:rsidRPr="008B3D00" w:rsidRDefault="00D96E0D" w:rsidP="00D96E0D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8B3D00">
                                <w:rPr>
                                  <w:color w:val="FFFFFF" w:themeColor="background1"/>
                                </w:rPr>
                                <w:t>Standard</w:t>
                              </w:r>
                              <w:r w:rsidRPr="008B3D00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Operating Guideline</w:t>
                              </w:r>
                            </w:p>
                            <w:p w14:paraId="7F17AD18" w14:textId="77777777" w:rsidR="00D96E0D" w:rsidRPr="008B3D00" w:rsidRDefault="006A5BE4" w:rsidP="00D96E0D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8B3D00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anal Safe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DC32F1" id="Group 10" o:spid="_x0000_s1026" style="position:absolute;margin-left:-6pt;margin-top:-73.85pt;width:621pt;height:105.6pt;z-index:251668480;mso-position-horizontal-relative:page;mso-height-relative:margin" coordsize="78867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0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392;top:2965;width:47777;height:5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555027E7" w14:textId="77777777" w:rsidR="00D96E0D" w:rsidRPr="008B3D00" w:rsidRDefault="00D96E0D" w:rsidP="00D96E0D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8B3D00">
                          <w:rPr>
                            <w:color w:val="FFFFFF" w:themeColor="background1"/>
                          </w:rPr>
                          <w:t>Standard</w:t>
                        </w:r>
                        <w:r w:rsidRPr="008B3D00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Operating Guideline</w:t>
                        </w:r>
                      </w:p>
                      <w:p w14:paraId="7F17AD18" w14:textId="77777777" w:rsidR="00D96E0D" w:rsidRPr="008B3D00" w:rsidRDefault="006A5BE4" w:rsidP="00D96E0D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8B3D00">
                          <w:rPr>
                            <w:b/>
                            <w:color w:val="FFFFFF" w:themeColor="background1"/>
                            <w:szCs w:val="32"/>
                          </w:rPr>
                          <w:t>Canal Safety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782C5C37" w14:textId="0CE08B5A" w:rsidR="00995432" w:rsidRDefault="00995432" w:rsidP="00E31BD0">
      <w:pPr>
        <w:spacing w:after="0" w:line="240" w:lineRule="auto"/>
      </w:pPr>
    </w:p>
    <w:p w14:paraId="58DAAEAD" w14:textId="7BF5A638" w:rsidR="00D96E0D" w:rsidRDefault="00D96E0D" w:rsidP="00E31BD0">
      <w:pPr>
        <w:spacing w:after="0" w:line="240" w:lineRule="auto"/>
      </w:pPr>
    </w:p>
    <w:p w14:paraId="6CF45163" w14:textId="77777777" w:rsidR="001549D8" w:rsidRDefault="001549D8" w:rsidP="006A5BE4">
      <w:pPr>
        <w:spacing w:after="0"/>
        <w:ind w:left="360"/>
        <w:rPr>
          <w:rFonts w:eastAsia="Calibri" w:cs="Arial"/>
          <w:szCs w:val="22"/>
        </w:rPr>
      </w:pPr>
    </w:p>
    <w:p w14:paraId="586C170F" w14:textId="318C4308" w:rsidR="006A5BE4" w:rsidRPr="00BC4A10" w:rsidRDefault="006A5BE4" w:rsidP="006A5BE4">
      <w:pPr>
        <w:spacing w:after="0"/>
        <w:ind w:left="360"/>
        <w:rPr>
          <w:rFonts w:eastAsia="Calibri" w:cs="Arial"/>
          <w:szCs w:val="22"/>
          <w:u w:val="single"/>
        </w:rPr>
      </w:pPr>
      <w:r w:rsidRPr="006A5BE4">
        <w:rPr>
          <w:rFonts w:eastAsia="Calibri" w:cs="Arial"/>
          <w:szCs w:val="22"/>
        </w:rPr>
        <w:t xml:space="preserve">District Name: </w:t>
      </w:r>
      <w:r w:rsidR="00BC4A10">
        <w:rPr>
          <w:rFonts w:eastAsia="Calibri" w:cs="Arial"/>
          <w:szCs w:val="22"/>
        </w:rPr>
        <w:t>________________________________________</w:t>
      </w:r>
      <w:r w:rsidR="00BC4A10">
        <w:rPr>
          <w:rFonts w:eastAsia="Calibri" w:cs="Arial"/>
          <w:szCs w:val="22"/>
          <w:u w:val="single"/>
        </w:rPr>
        <w:t xml:space="preserve">      </w:t>
      </w:r>
    </w:p>
    <w:p w14:paraId="45BD9016" w14:textId="77777777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</w:p>
    <w:p w14:paraId="144D7C94" w14:textId="77777777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  <w:r w:rsidRPr="006A5BE4">
        <w:rPr>
          <w:rFonts w:eastAsia="Calibri" w:cs="Arial"/>
          <w:szCs w:val="22"/>
        </w:rPr>
        <w:t>Date Prepared: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</w:rPr>
        <w:t xml:space="preserve">   Date Revised: 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</w:p>
    <w:p w14:paraId="7BB0F268" w14:textId="77777777" w:rsidR="006A5BE4" w:rsidRPr="006A5BE4" w:rsidRDefault="006A5BE4" w:rsidP="006A5BE4">
      <w:pPr>
        <w:spacing w:after="0"/>
        <w:ind w:left="360"/>
        <w:rPr>
          <w:rFonts w:eastAsia="Calibri" w:cs="Arial"/>
          <w:b/>
          <w:szCs w:val="22"/>
        </w:rPr>
      </w:pPr>
    </w:p>
    <w:p w14:paraId="03222317" w14:textId="77777777" w:rsidR="006A5BE4" w:rsidRPr="006A5BE4" w:rsidRDefault="006A5BE4" w:rsidP="008B3D00">
      <w:pPr>
        <w:pStyle w:val="RCT1"/>
        <w:spacing w:before="120" w:after="120"/>
      </w:pPr>
      <w:r w:rsidRPr="006A5BE4">
        <w:t>OBJECTIVE</w:t>
      </w:r>
      <w:r w:rsidRPr="00123A6D">
        <w:rPr>
          <w:u w:val="none"/>
        </w:rPr>
        <w:t>:</w:t>
      </w:r>
    </w:p>
    <w:p w14:paraId="199A66AC" w14:textId="5485FA84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Ensur</w:t>
      </w:r>
      <w:r w:rsidR="008B3D00" w:rsidRPr="00E31DE6">
        <w:rPr>
          <w:rFonts w:eastAsia="Calibri" w:cs="Arial"/>
        </w:rPr>
        <w:t>e</w:t>
      </w:r>
      <w:r w:rsidRPr="00E31DE6">
        <w:rPr>
          <w:rFonts w:eastAsia="Calibri" w:cs="Arial"/>
        </w:rPr>
        <w:t xml:space="preserve"> effective system-wide preventive and predictive maintenance actions</w:t>
      </w:r>
      <w:r w:rsidR="008B3D00" w:rsidRPr="00E31DE6">
        <w:rPr>
          <w:rFonts w:eastAsia="Calibri" w:cs="Arial"/>
        </w:rPr>
        <w:t>.</w:t>
      </w:r>
    </w:p>
    <w:p w14:paraId="53618F27" w14:textId="32E8719F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Ensure periodic task accomplishment</w:t>
      </w:r>
      <w:r w:rsidR="008B3D00" w:rsidRPr="00E31DE6">
        <w:rPr>
          <w:rFonts w:eastAsia="Calibri" w:cs="Arial"/>
        </w:rPr>
        <w:t>.</w:t>
      </w:r>
    </w:p>
    <w:p w14:paraId="60BDAD9F" w14:textId="1A5BA82C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Identify potential/actual system problems</w:t>
      </w:r>
      <w:r w:rsidR="008B3D00" w:rsidRPr="00E31DE6">
        <w:rPr>
          <w:rFonts w:eastAsia="Calibri" w:cs="Arial"/>
        </w:rPr>
        <w:t>.</w:t>
      </w:r>
    </w:p>
    <w:p w14:paraId="67BAA086" w14:textId="494F576E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Maintain optimum water flow/service to water customers</w:t>
      </w:r>
      <w:r w:rsidR="008B3D00" w:rsidRPr="00E31DE6">
        <w:rPr>
          <w:rFonts w:eastAsia="Calibri" w:cs="Arial"/>
        </w:rPr>
        <w:t>.</w:t>
      </w:r>
    </w:p>
    <w:p w14:paraId="7DAD26DE" w14:textId="77777777" w:rsidR="006A5BE4" w:rsidRPr="00E31DE6" w:rsidRDefault="006A5BE4" w:rsidP="008B3D00">
      <w:pPr>
        <w:spacing w:before="120" w:after="120"/>
        <w:ind w:left="360"/>
        <w:rPr>
          <w:rFonts w:eastAsia="Calibri" w:cs="Arial"/>
        </w:rPr>
      </w:pPr>
    </w:p>
    <w:p w14:paraId="76B90BF4" w14:textId="369BAC0C" w:rsidR="006A5BE4" w:rsidRPr="006A5BE4" w:rsidRDefault="006A5BE4" w:rsidP="008B3D00">
      <w:pPr>
        <w:pStyle w:val="RCT1"/>
        <w:spacing w:before="120" w:after="120"/>
      </w:pPr>
      <w:r w:rsidRPr="006A5BE4">
        <w:t>RATIONALE/PURPOSE</w:t>
      </w:r>
      <w:r w:rsidRPr="00123A6D">
        <w:rPr>
          <w:u w:val="none"/>
        </w:rPr>
        <w:t>:</w:t>
      </w:r>
    </w:p>
    <w:p w14:paraId="616A1E0A" w14:textId="03DA00B0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Ensure mission capability</w:t>
      </w:r>
      <w:r w:rsidR="008B3D00" w:rsidRPr="00E31DE6">
        <w:rPr>
          <w:rFonts w:eastAsia="Calibri" w:cs="Arial"/>
        </w:rPr>
        <w:t>.</w:t>
      </w:r>
    </w:p>
    <w:p w14:paraId="3F0F60F7" w14:textId="5D591EBA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Ensure system reliability</w:t>
      </w:r>
      <w:r w:rsidR="008B3D00" w:rsidRPr="00E31DE6">
        <w:rPr>
          <w:rFonts w:eastAsia="Calibri" w:cs="Arial"/>
        </w:rPr>
        <w:t>.</w:t>
      </w:r>
      <w:r w:rsidRPr="00E31DE6">
        <w:rPr>
          <w:rFonts w:eastAsia="Calibri" w:cs="Arial"/>
        </w:rPr>
        <w:t xml:space="preserve"> </w:t>
      </w:r>
    </w:p>
    <w:p w14:paraId="4C07BCD2" w14:textId="3EFCA7A7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Develop predictive maintenance programs</w:t>
      </w:r>
      <w:r w:rsidR="008B3D00" w:rsidRPr="00E31DE6">
        <w:rPr>
          <w:rFonts w:eastAsia="Calibri" w:cs="Arial"/>
        </w:rPr>
        <w:t>.</w:t>
      </w:r>
    </w:p>
    <w:p w14:paraId="5FE39D01" w14:textId="7DB88296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Determine capital improvement budgeting</w:t>
      </w:r>
      <w:r w:rsidR="008B3D00" w:rsidRPr="00E31DE6">
        <w:rPr>
          <w:rFonts w:eastAsia="Calibri" w:cs="Arial"/>
        </w:rPr>
        <w:t>.</w:t>
      </w:r>
    </w:p>
    <w:p w14:paraId="3A0B0B9A" w14:textId="2A76BB4A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Develop loss trend analysis</w:t>
      </w:r>
      <w:r w:rsidR="008B3D00" w:rsidRPr="00E31DE6">
        <w:rPr>
          <w:rFonts w:eastAsia="Calibri" w:cs="Arial"/>
        </w:rPr>
        <w:t>.</w:t>
      </w:r>
    </w:p>
    <w:p w14:paraId="54C8DD6C" w14:textId="27FBD708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Reduce property, liability, and injury/illness loss exposures</w:t>
      </w:r>
      <w:r w:rsidR="008B3D00" w:rsidRPr="00E31DE6">
        <w:rPr>
          <w:rFonts w:eastAsia="Calibri" w:cs="Arial"/>
        </w:rPr>
        <w:t>.</w:t>
      </w:r>
    </w:p>
    <w:p w14:paraId="38E36734" w14:textId="03751CE2" w:rsidR="006A5BE4" w:rsidRPr="00E31DE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E31DE6">
        <w:rPr>
          <w:rFonts w:eastAsia="Calibri" w:cs="Arial"/>
        </w:rPr>
        <w:t>Reduce revenue loss/or O&amp;M cost</w:t>
      </w:r>
      <w:r w:rsidR="008B3D00" w:rsidRPr="00E31DE6">
        <w:rPr>
          <w:rFonts w:eastAsia="Calibri" w:cs="Arial"/>
        </w:rPr>
        <w:t>.</w:t>
      </w:r>
    </w:p>
    <w:p w14:paraId="06FB101C" w14:textId="77777777" w:rsidR="006A5BE4" w:rsidRPr="00E31DE6" w:rsidRDefault="006A5BE4" w:rsidP="008B3D00">
      <w:pPr>
        <w:spacing w:before="120" w:after="120"/>
        <w:ind w:left="360"/>
        <w:rPr>
          <w:rFonts w:eastAsia="Calibri" w:cs="Arial"/>
          <w:b/>
        </w:rPr>
      </w:pPr>
    </w:p>
    <w:p w14:paraId="68A5A9F5" w14:textId="3DD0B53E" w:rsidR="006A5BE4" w:rsidRPr="006A5BE4" w:rsidRDefault="006A5BE4" w:rsidP="008B3D00">
      <w:pPr>
        <w:pStyle w:val="RCT1"/>
        <w:spacing w:before="120" w:after="120"/>
      </w:pPr>
      <w:r w:rsidRPr="006A5BE4">
        <w:t>METHODS/PROCEDURES</w:t>
      </w:r>
      <w:r w:rsidRPr="00123A6D">
        <w:rPr>
          <w:u w:val="none"/>
        </w:rPr>
        <w:t>:</w:t>
      </w:r>
    </w:p>
    <w:p w14:paraId="36760727" w14:textId="4B3DD909" w:rsidR="006A5BE4" w:rsidRPr="00E31DE6" w:rsidRDefault="006A5BE4" w:rsidP="00E31DE6">
      <w:pPr>
        <w:spacing w:before="120" w:after="120"/>
        <w:rPr>
          <w:rFonts w:eastAsia="Calibri" w:cs="Arial"/>
          <w:b/>
          <w:i/>
          <w:iCs/>
          <w:color w:val="FF0000"/>
          <w:sz w:val="22"/>
          <w:szCs w:val="22"/>
        </w:rPr>
      </w:pPr>
      <w:r w:rsidRPr="00E31DE6">
        <w:rPr>
          <w:rFonts w:eastAsia="Calibri" w:cs="Arial"/>
          <w:b/>
          <w:i/>
          <w:iCs/>
          <w:color w:val="FF0000"/>
          <w:sz w:val="22"/>
          <w:szCs w:val="22"/>
        </w:rPr>
        <w:t xml:space="preserve">(Note: Listed procedures are intended as guidelines </w:t>
      </w:r>
      <w:r w:rsidR="008B3D00" w:rsidRPr="00E31DE6">
        <w:rPr>
          <w:rFonts w:eastAsia="Calibri" w:cs="Arial"/>
          <w:b/>
          <w:i/>
          <w:iCs/>
          <w:color w:val="FF0000"/>
          <w:sz w:val="22"/>
          <w:szCs w:val="22"/>
        </w:rPr>
        <w:t>only and</w:t>
      </w:r>
      <w:r w:rsidRPr="00E31DE6">
        <w:rPr>
          <w:rFonts w:eastAsia="Calibri" w:cs="Arial"/>
          <w:b/>
          <w:i/>
          <w:iCs/>
          <w:color w:val="FF0000"/>
          <w:sz w:val="22"/>
          <w:szCs w:val="22"/>
        </w:rPr>
        <w:t xml:space="preserve"> may not be applicable for all districts or situations).</w:t>
      </w:r>
    </w:p>
    <w:p w14:paraId="54A49836" w14:textId="77777777" w:rsidR="006A5BE4" w:rsidRPr="006A5BE4" w:rsidRDefault="006A5BE4" w:rsidP="008B3D00">
      <w:pPr>
        <w:pStyle w:val="RCT1"/>
        <w:spacing w:before="120" w:after="120"/>
      </w:pPr>
      <w:r w:rsidRPr="006A5BE4">
        <w:t xml:space="preserve">Safety </w:t>
      </w:r>
    </w:p>
    <w:p w14:paraId="497027A8" w14:textId="49E48C3C" w:rsidR="006A5BE4" w:rsidRPr="00BE1D46" w:rsidRDefault="00B73116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E1D46">
        <w:rPr>
          <w:rFonts w:eastAsia="Calibri" w:cs="Arial"/>
        </w:rPr>
        <w:t xml:space="preserve">Install </w:t>
      </w:r>
      <w:r w:rsidR="00123A6D" w:rsidRPr="00BE1D46">
        <w:rPr>
          <w:rFonts w:eastAsia="Calibri" w:cs="Arial"/>
        </w:rPr>
        <w:t>and</w:t>
      </w:r>
      <w:r w:rsidRPr="00BE1D46">
        <w:rPr>
          <w:rFonts w:eastAsia="Calibri" w:cs="Arial"/>
        </w:rPr>
        <w:t xml:space="preserve"> m</w:t>
      </w:r>
      <w:r w:rsidR="006A5BE4" w:rsidRPr="00BE1D46">
        <w:rPr>
          <w:rFonts w:eastAsia="Calibri" w:cs="Arial"/>
        </w:rPr>
        <w:t>aintain “No Trespassing” signs, gates, and fences to restrict unwanted public access where practical</w:t>
      </w:r>
      <w:r w:rsidR="006A7187" w:rsidRPr="00BE1D46">
        <w:rPr>
          <w:rFonts w:eastAsia="Calibri" w:cs="Arial"/>
        </w:rPr>
        <w:t xml:space="preserve">. </w:t>
      </w:r>
      <w:r w:rsidR="006A5BE4" w:rsidRPr="00BE1D46">
        <w:rPr>
          <w:rFonts w:eastAsia="Calibri" w:cs="Arial"/>
        </w:rPr>
        <w:t>Allow landowner access only where required or necessary.</w:t>
      </w:r>
    </w:p>
    <w:p w14:paraId="6A7893A5" w14:textId="77777777" w:rsidR="00BE1D46" w:rsidRDefault="006A5BE4" w:rsidP="0085148A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E1D46">
        <w:rPr>
          <w:rFonts w:eastAsia="Calibri" w:cs="Arial"/>
        </w:rPr>
        <w:t>Post proper hazard signage if razor wire is used on access gates and fences.</w:t>
      </w:r>
    </w:p>
    <w:p w14:paraId="5B225F49" w14:textId="5C1E2E0E" w:rsidR="003C5841" w:rsidRDefault="003C5841" w:rsidP="003C5841">
      <w:pPr>
        <w:spacing w:before="120" w:after="120"/>
        <w:rPr>
          <w:rFonts w:eastAsia="Calibri" w:cs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B0C88B9" wp14:editId="6B655AE0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6111240" cy="1404620"/>
                <wp:effectExtent l="0" t="0" r="381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C4EAE" w14:textId="77777777" w:rsidR="003C5841" w:rsidRDefault="003C5841" w:rsidP="003C5841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0C88B9" id="Text Box 2" o:spid="_x0000_s1029" type="#_x0000_t202" style="position:absolute;margin-left:0;margin-top:25.95pt;width:481.2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" stroked="f">
                <v:textbox style="mso-fit-shape-to-text:t">
                  <w:txbxContent>
                    <w:p w14:paraId="60FC4EAE" w14:textId="77777777" w:rsidR="003C5841" w:rsidRDefault="003C5841" w:rsidP="003C5841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A5E5C01" w14:textId="77777777" w:rsidR="003C5841" w:rsidRDefault="003C5841" w:rsidP="003C5841">
      <w:pPr>
        <w:spacing w:before="120" w:after="120"/>
        <w:rPr>
          <w:rFonts w:eastAsia="Calibri" w:cs="Arial"/>
        </w:rPr>
      </w:pPr>
    </w:p>
    <w:p w14:paraId="6871B99D" w14:textId="45989A25" w:rsidR="003C5841" w:rsidRDefault="003C5841" w:rsidP="003C5841">
      <w:pPr>
        <w:spacing w:before="120" w:after="120"/>
        <w:rPr>
          <w:rFonts w:eastAsia="Calibri" w:cs="Arial"/>
        </w:rPr>
        <w:sectPr w:rsidR="003C5841" w:rsidSect="00BC4A10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6BBEAB7D" w14:textId="77777777" w:rsidR="00BE1D46" w:rsidRPr="00BE1D46" w:rsidRDefault="00FF1880" w:rsidP="00F22612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E1D46">
        <w:rPr>
          <w:rFonts w:eastAsia="Calibri" w:cs="Arial"/>
        </w:rPr>
        <w:lastRenderedPageBreak/>
        <w:t xml:space="preserve">Install and maintain existing ladders, ropes, and buoys inside flowing canals to allow safe exit from water flows. </w:t>
      </w:r>
    </w:p>
    <w:p w14:paraId="1AB792E1" w14:textId="0BA2485C" w:rsidR="00FF1880" w:rsidRPr="00BE1D46" w:rsidRDefault="00FF1880" w:rsidP="00F22612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E1D46">
        <w:rPr>
          <w:rFonts w:eastAsia="Calibri" w:cs="Arial"/>
        </w:rPr>
        <w:t xml:space="preserve">Install and maintain posts and guard rails to prevent cars from driving in </w:t>
      </w:r>
      <w:r w:rsidR="00793B66" w:rsidRPr="00BE1D46">
        <w:rPr>
          <w:rFonts w:eastAsia="Calibri" w:cs="Arial"/>
        </w:rPr>
        <w:t xml:space="preserve">the </w:t>
      </w:r>
      <w:r w:rsidRPr="00BE1D46">
        <w:rPr>
          <w:rFonts w:eastAsia="Calibri" w:cs="Arial"/>
        </w:rPr>
        <w:t>canal.</w:t>
      </w:r>
    </w:p>
    <w:p w14:paraId="7A327F78" w14:textId="77777777" w:rsidR="001549D8" w:rsidRPr="00BE1D46" w:rsidRDefault="001549D8" w:rsidP="00FF1880">
      <w:pPr>
        <w:spacing w:before="120" w:after="120"/>
        <w:rPr>
          <w:rFonts w:eastAsia="Calibri" w:cs="Arial"/>
        </w:rPr>
      </w:pPr>
    </w:p>
    <w:p w14:paraId="3FDA6675" w14:textId="77777777" w:rsidR="00944AA5" w:rsidRDefault="00944AA5" w:rsidP="008B3D00">
      <w:pPr>
        <w:pStyle w:val="RCT1"/>
        <w:spacing w:before="120" w:after="120"/>
      </w:pPr>
      <w:r>
        <w:t>Community Outreach</w:t>
      </w:r>
    </w:p>
    <w:p w14:paraId="3899713E" w14:textId="29359DA8" w:rsidR="00120F69" w:rsidRPr="00B0153D" w:rsidRDefault="00120F69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 xml:space="preserve">Conduct </w:t>
      </w:r>
      <w:r w:rsidR="008B3D00" w:rsidRPr="00B0153D">
        <w:rPr>
          <w:rFonts w:eastAsia="Calibri" w:cs="Arial"/>
        </w:rPr>
        <w:t>p</w:t>
      </w:r>
      <w:r w:rsidRPr="00B0153D">
        <w:rPr>
          <w:rFonts w:eastAsia="Calibri" w:cs="Arial"/>
        </w:rPr>
        <w:t>ublic awareness campaigns at schools and community events</w:t>
      </w:r>
      <w:r w:rsidR="00944AA5" w:rsidRPr="00B0153D">
        <w:rPr>
          <w:rFonts w:eastAsia="Calibri" w:cs="Arial"/>
        </w:rPr>
        <w:t>.</w:t>
      </w:r>
    </w:p>
    <w:p w14:paraId="5A24C41E" w14:textId="77777777" w:rsidR="008B3D00" w:rsidRPr="00B0153D" w:rsidRDefault="008B3D00" w:rsidP="008B3D00">
      <w:pPr>
        <w:spacing w:before="120" w:after="120" w:line="240" w:lineRule="auto"/>
        <w:ind w:left="1170"/>
        <w:rPr>
          <w:rFonts w:eastAsia="Calibri" w:cs="Arial"/>
        </w:rPr>
      </w:pPr>
    </w:p>
    <w:p w14:paraId="4333B0A8" w14:textId="77777777" w:rsidR="005205AD" w:rsidRPr="00B0153D" w:rsidRDefault="00883936" w:rsidP="006B2E5C">
      <w:pPr>
        <w:pStyle w:val="RCT1"/>
        <w:spacing w:after="120"/>
      </w:pPr>
      <w:r w:rsidRPr="00B0153D">
        <w:t>Risk Control Best Practices</w:t>
      </w:r>
    </w:p>
    <w:p w14:paraId="310CEFD4" w14:textId="08EE0D07" w:rsidR="00883936" w:rsidRPr="00B0153D" w:rsidRDefault="00883936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Maintain hazard signs at siphons</w:t>
      </w:r>
      <w:r w:rsidR="008B3D00" w:rsidRPr="00B0153D">
        <w:rPr>
          <w:rFonts w:eastAsia="Calibri" w:cs="Arial"/>
        </w:rPr>
        <w:t>.</w:t>
      </w:r>
    </w:p>
    <w:p w14:paraId="585966D7" w14:textId="77777777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Install screens at siphons.</w:t>
      </w:r>
    </w:p>
    <w:p w14:paraId="78CB233D" w14:textId="77777777" w:rsidR="004F05D8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Install pipes on top of energy dissipater to indicate underwater hazards.</w:t>
      </w:r>
    </w:p>
    <w:p w14:paraId="2413D2E6" w14:textId="77777777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Use backhoes or similar equipment to reduce hazardous manual activity such as debris or board removal.</w:t>
      </w:r>
    </w:p>
    <w:p w14:paraId="278E7F39" w14:textId="77777777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Avoid driving on wet or otherwise slippery canal banks.</w:t>
      </w:r>
    </w:p>
    <w:p w14:paraId="20B373FE" w14:textId="7FB04B94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At least one U.S. Coast Guard</w:t>
      </w:r>
      <w:r w:rsidR="00793B66" w:rsidRPr="00B0153D">
        <w:rPr>
          <w:rFonts w:eastAsia="Calibri" w:cs="Arial"/>
        </w:rPr>
        <w:t>-</w:t>
      </w:r>
      <w:r w:rsidRPr="00B0153D">
        <w:rPr>
          <w:rFonts w:eastAsia="Calibri" w:cs="Arial"/>
        </w:rPr>
        <w:t>approved 30-inch life ring, with not less than 90-feet of 600-pound capacity line attached, shall be kept in a conveniently accessible place where employees work exposes them to the hazard of drowning, or each employee so exposed shall wear a U.S. Coast Guard</w:t>
      </w:r>
      <w:r w:rsidR="00793B66" w:rsidRPr="00B0153D">
        <w:rPr>
          <w:rFonts w:eastAsia="Calibri" w:cs="Arial"/>
        </w:rPr>
        <w:t>-</w:t>
      </w:r>
      <w:r w:rsidRPr="00B0153D">
        <w:rPr>
          <w:rFonts w:eastAsia="Calibri" w:cs="Arial"/>
        </w:rPr>
        <w:t>approved personal flotation device.</w:t>
      </w:r>
    </w:p>
    <w:p w14:paraId="1F75994A" w14:textId="57EB91BF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A second rope, suitable for securing a rescuer should also be in place</w:t>
      </w:r>
      <w:r w:rsidR="006A7187" w:rsidRPr="00B0153D">
        <w:rPr>
          <w:rFonts w:eastAsia="Calibri" w:cs="Arial"/>
        </w:rPr>
        <w:t xml:space="preserve">. </w:t>
      </w:r>
      <w:r w:rsidRPr="00B0153D">
        <w:rPr>
          <w:rFonts w:eastAsia="Calibri" w:cs="Arial"/>
        </w:rPr>
        <w:t>Each rope should be 150-feet long and 600-lb capacity</w:t>
      </w:r>
      <w:r w:rsidR="006A7187" w:rsidRPr="00B0153D">
        <w:rPr>
          <w:rFonts w:eastAsia="Calibri" w:cs="Arial"/>
        </w:rPr>
        <w:t xml:space="preserve">. </w:t>
      </w:r>
      <w:r w:rsidRPr="00B0153D">
        <w:rPr>
          <w:rFonts w:eastAsia="Calibri" w:cs="Arial"/>
        </w:rPr>
        <w:t>In the event of a rescue, the second person out of the water should be connected to the primary rescuer by means of the second rope.</w:t>
      </w:r>
    </w:p>
    <w:p w14:paraId="7D866054" w14:textId="77777777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Any personal flotation device shall be approved by the United States Coast Guard as a Type I PFD, Type II PFD, Type III PFD, or their equivalent, and maintained in good condition.</w:t>
      </w:r>
    </w:p>
    <w:p w14:paraId="272A7C6A" w14:textId="77777777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Single employees pulling debris from canals shall remain behind the guard rails.</w:t>
      </w:r>
    </w:p>
    <w:p w14:paraId="23F3B8C4" w14:textId="77777777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>After dark, two or more employees will work together in removing trash from canals.</w:t>
      </w:r>
    </w:p>
    <w:p w14:paraId="5803EAE7" w14:textId="29505FEF" w:rsidR="005205AD" w:rsidRPr="00B0153D" w:rsidRDefault="005205AD" w:rsidP="00EB75A8">
      <w:pPr>
        <w:numPr>
          <w:ilvl w:val="0"/>
          <w:numId w:val="7"/>
        </w:numPr>
        <w:spacing w:before="120" w:after="120"/>
        <w:ind w:left="720"/>
        <w:rPr>
          <w:rFonts w:eastAsia="Calibri" w:cs="Arial"/>
        </w:rPr>
      </w:pPr>
      <w:r w:rsidRPr="00B0153D">
        <w:rPr>
          <w:rFonts w:eastAsia="Calibri" w:cs="Arial"/>
        </w:rPr>
        <w:t xml:space="preserve">Heavy accumulation of debris in the water shall be removed by </w:t>
      </w:r>
      <w:r w:rsidR="00793B66" w:rsidRPr="00B0153D">
        <w:rPr>
          <w:rFonts w:eastAsia="Calibri" w:cs="Arial"/>
        </w:rPr>
        <w:t xml:space="preserve">a </w:t>
      </w:r>
      <w:r w:rsidRPr="00B0153D">
        <w:rPr>
          <w:rFonts w:eastAsia="Calibri" w:cs="Arial"/>
        </w:rPr>
        <w:t>backhoe or other mechanized equipment, if possible</w:t>
      </w:r>
      <w:r w:rsidR="00883936" w:rsidRPr="00B0153D">
        <w:rPr>
          <w:rFonts w:eastAsia="Calibri" w:cs="Arial"/>
        </w:rPr>
        <w:t>.</w:t>
      </w:r>
    </w:p>
    <w:p w14:paraId="2957867F" w14:textId="77777777" w:rsidR="008C1E69" w:rsidRPr="00B0153D" w:rsidRDefault="008C1E69" w:rsidP="005205AD">
      <w:pPr>
        <w:pStyle w:val="RCT1"/>
      </w:pPr>
    </w:p>
    <w:p w14:paraId="1DCF832A" w14:textId="77777777" w:rsidR="005205AD" w:rsidRPr="00B0153D" w:rsidRDefault="005205AD" w:rsidP="00E01D4C">
      <w:pPr>
        <w:pStyle w:val="RCT1"/>
        <w:spacing w:after="1"/>
      </w:pPr>
      <w:r w:rsidRPr="00B0153D">
        <w:t xml:space="preserve">Fall Protection </w:t>
      </w:r>
    </w:p>
    <w:p w14:paraId="0F25DA71" w14:textId="77777777" w:rsidR="00BD771D" w:rsidRDefault="005205AD" w:rsidP="00E01D4C">
      <w:pPr>
        <w:spacing w:after="1" w:line="240" w:lineRule="auto"/>
        <w:rPr>
          <w:rFonts w:cs="Arial"/>
          <w:b/>
          <w:color w:val="FF0000"/>
        </w:rPr>
        <w:sectPr w:rsidR="00BD771D" w:rsidSect="00BC1D6B">
          <w:footerReference w:type="first" r:id="rId15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  <w:r w:rsidRPr="00B0153D">
        <w:rPr>
          <w:rFonts w:cs="Arial"/>
          <w:b/>
          <w:color w:val="FF0000"/>
        </w:rPr>
        <w:t>(</w:t>
      </w:r>
      <w:r w:rsidRPr="00B0153D">
        <w:rPr>
          <w:rFonts w:cs="Arial"/>
          <w:b/>
          <w:i/>
          <w:color w:val="FF0000"/>
        </w:rPr>
        <w:t>As applicable for canals with high velocity flows, deep water, or other saf</w:t>
      </w:r>
      <w:r w:rsidR="008C1E69" w:rsidRPr="00B0153D">
        <w:rPr>
          <w:rFonts w:cs="Arial"/>
          <w:b/>
          <w:i/>
          <w:color w:val="FF0000"/>
        </w:rPr>
        <w:t xml:space="preserve">ety </w:t>
      </w:r>
      <w:r w:rsidRPr="00B0153D">
        <w:rPr>
          <w:rFonts w:cs="Arial"/>
          <w:b/>
          <w:i/>
          <w:color w:val="FF0000"/>
        </w:rPr>
        <w:t>concerns or risks</w:t>
      </w:r>
      <w:r w:rsidRPr="00B0153D">
        <w:rPr>
          <w:rFonts w:cs="Arial"/>
          <w:b/>
          <w:color w:val="FF0000"/>
        </w:rPr>
        <w:t>).</w:t>
      </w:r>
    </w:p>
    <w:p w14:paraId="1F956EDD" w14:textId="435D6263" w:rsidR="005205AD" w:rsidRPr="00B0153D" w:rsidRDefault="005205AD" w:rsidP="008C1E69">
      <w:pPr>
        <w:numPr>
          <w:ilvl w:val="0"/>
          <w:numId w:val="11"/>
        </w:numPr>
        <w:spacing w:after="120" w:line="240" w:lineRule="auto"/>
        <w:rPr>
          <w:rFonts w:cs="Arial"/>
        </w:rPr>
      </w:pPr>
      <w:r w:rsidRPr="00B0153D">
        <w:rPr>
          <w:rFonts w:cs="Arial"/>
        </w:rPr>
        <w:lastRenderedPageBreak/>
        <w:t>Install guard rails on elevated areas over water to allow handholds and fall protection anchor points</w:t>
      </w:r>
      <w:r w:rsidR="006A7187" w:rsidRPr="00B0153D">
        <w:rPr>
          <w:rFonts w:cs="Arial"/>
        </w:rPr>
        <w:t xml:space="preserve">. </w:t>
      </w:r>
      <w:r w:rsidRPr="00B0153D">
        <w:rPr>
          <w:rFonts w:cs="Arial"/>
        </w:rPr>
        <w:t>Guardrails should be installed over walkways, 42-inches high with a mid</w:t>
      </w:r>
      <w:r w:rsidR="008C1E69" w:rsidRPr="00B0153D">
        <w:rPr>
          <w:rFonts w:cs="Arial"/>
        </w:rPr>
        <w:t>-</w:t>
      </w:r>
      <w:r w:rsidRPr="00B0153D">
        <w:rPr>
          <w:rFonts w:cs="Arial"/>
        </w:rPr>
        <w:t>rail.</w:t>
      </w:r>
    </w:p>
    <w:p w14:paraId="42CAC8CF" w14:textId="0B7D0E59" w:rsidR="00E01D4C" w:rsidRPr="00B0153D" w:rsidRDefault="005205AD" w:rsidP="008C1E69">
      <w:pPr>
        <w:numPr>
          <w:ilvl w:val="0"/>
          <w:numId w:val="11"/>
        </w:numPr>
        <w:spacing w:after="120" w:line="240" w:lineRule="auto"/>
        <w:rPr>
          <w:rFonts w:cs="Arial"/>
        </w:rPr>
      </w:pPr>
      <w:r w:rsidRPr="00B0153D">
        <w:rPr>
          <w:rFonts w:cs="Arial"/>
        </w:rPr>
        <w:t>Fall arrest anchors in the form of static lines or rails with trolleys are the preferred method of attachment to allow movement.</w:t>
      </w:r>
    </w:p>
    <w:p w14:paraId="76053D42" w14:textId="2931F009" w:rsidR="00A61B25" w:rsidRPr="00B0153D" w:rsidRDefault="009F6485" w:rsidP="009F6485">
      <w:pPr>
        <w:numPr>
          <w:ilvl w:val="0"/>
          <w:numId w:val="11"/>
        </w:numPr>
        <w:spacing w:after="120" w:line="240" w:lineRule="auto"/>
        <w:rPr>
          <w:rFonts w:cs="Arial"/>
        </w:rPr>
      </w:pPr>
      <w:r w:rsidRPr="00B0153D">
        <w:rPr>
          <w:rFonts w:cs="Arial"/>
        </w:rPr>
        <w:t>If lanyards are used, they shall be adjusted to prevent falls and entry into the water.</w:t>
      </w:r>
    </w:p>
    <w:p w14:paraId="420C078F" w14:textId="043F283F" w:rsidR="009F6485" w:rsidRPr="00B0153D" w:rsidRDefault="009F6485" w:rsidP="009F6485">
      <w:pPr>
        <w:numPr>
          <w:ilvl w:val="0"/>
          <w:numId w:val="11"/>
        </w:numPr>
        <w:spacing w:after="120" w:line="240" w:lineRule="auto"/>
        <w:rPr>
          <w:rFonts w:cs="Arial"/>
        </w:rPr>
      </w:pPr>
      <w:r w:rsidRPr="00B0153D">
        <w:rPr>
          <w:rFonts w:cs="Arial"/>
        </w:rPr>
        <w:t>Use additional retrieval lines and winch (or other means of retrieval) shall be used</w:t>
      </w:r>
      <w:r w:rsidR="006A7187" w:rsidRPr="00B0153D">
        <w:rPr>
          <w:rFonts w:cs="Arial"/>
        </w:rPr>
        <w:t xml:space="preserve">. </w:t>
      </w:r>
      <w:r w:rsidRPr="00B0153D">
        <w:rPr>
          <w:rFonts w:cs="Arial"/>
        </w:rPr>
        <w:t>All equipment shall be approved for such use.</w:t>
      </w:r>
    </w:p>
    <w:p w14:paraId="5CD9D38D" w14:textId="77777777" w:rsidR="009F6485" w:rsidRPr="00B0153D" w:rsidRDefault="009F6485" w:rsidP="009F6485">
      <w:pPr>
        <w:numPr>
          <w:ilvl w:val="0"/>
          <w:numId w:val="11"/>
        </w:numPr>
        <w:spacing w:after="120" w:line="240" w:lineRule="auto"/>
        <w:rPr>
          <w:rFonts w:cs="Arial"/>
        </w:rPr>
      </w:pPr>
      <w:r w:rsidRPr="00B0153D">
        <w:rPr>
          <w:rFonts w:cs="Arial"/>
        </w:rPr>
        <w:t>Install slip proof decking on elevated areas over water to reduce the risk of slipping.</w:t>
      </w:r>
    </w:p>
    <w:p w14:paraId="3CEF80EF" w14:textId="1AB1030E" w:rsidR="008C1E69" w:rsidRPr="00B0153D" w:rsidRDefault="008C1E69" w:rsidP="005438D8">
      <w:pPr>
        <w:numPr>
          <w:ilvl w:val="0"/>
          <w:numId w:val="11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 xml:space="preserve">Employee’s feet shall </w:t>
      </w:r>
      <w:proofErr w:type="gramStart"/>
      <w:r w:rsidRPr="00B0153D">
        <w:rPr>
          <w:rFonts w:cs="Arial"/>
          <w:color w:val="000000"/>
        </w:rPr>
        <w:t>remain in contact with the walkway at all times</w:t>
      </w:r>
      <w:proofErr w:type="gramEnd"/>
      <w:r w:rsidRPr="00B0153D">
        <w:rPr>
          <w:rFonts w:cs="Arial"/>
          <w:color w:val="000000"/>
        </w:rPr>
        <w:t xml:space="preserve"> when removing debris from the water. If guard rails are not present, employees shall use </w:t>
      </w:r>
      <w:r w:rsidR="00793B66" w:rsidRPr="00B0153D">
        <w:rPr>
          <w:rFonts w:cs="Arial"/>
          <w:color w:val="000000"/>
        </w:rPr>
        <w:t xml:space="preserve">a </w:t>
      </w:r>
      <w:r w:rsidRPr="00B0153D">
        <w:rPr>
          <w:rFonts w:cs="Arial"/>
          <w:color w:val="000000"/>
        </w:rPr>
        <w:t xml:space="preserve">fall restraint or fall arrest system with </w:t>
      </w:r>
      <w:r w:rsidR="00793B66" w:rsidRPr="00B0153D">
        <w:rPr>
          <w:rFonts w:cs="Arial"/>
          <w:color w:val="000000"/>
        </w:rPr>
        <w:t xml:space="preserve">a </w:t>
      </w:r>
      <w:r w:rsidRPr="00B0153D">
        <w:rPr>
          <w:rFonts w:cs="Arial"/>
          <w:color w:val="000000"/>
        </w:rPr>
        <w:t>backup person present.</w:t>
      </w:r>
    </w:p>
    <w:p w14:paraId="6E63EE1E" w14:textId="77777777" w:rsidR="006B2E5C" w:rsidRPr="00B0153D" w:rsidRDefault="008C1E69" w:rsidP="006B2E5C">
      <w:pPr>
        <w:numPr>
          <w:ilvl w:val="0"/>
          <w:numId w:val="11"/>
        </w:numPr>
        <w:spacing w:after="120" w:line="240" w:lineRule="auto"/>
        <w:rPr>
          <w:rFonts w:cs="Arial"/>
        </w:rPr>
      </w:pPr>
      <w:r w:rsidRPr="00B0153D">
        <w:rPr>
          <w:rFonts w:cs="Arial"/>
          <w:color w:val="000000"/>
        </w:rPr>
        <w:t>In dry</w:t>
      </w:r>
      <w:r w:rsidRPr="00B0153D">
        <w:rPr>
          <w:rFonts w:cs="Arial"/>
        </w:rPr>
        <w:t xml:space="preserve"> canals, fall protection shall be provided at distances over 6-feet from the bottom of the canal.</w:t>
      </w:r>
    </w:p>
    <w:p w14:paraId="0A9204E3" w14:textId="77777777" w:rsidR="008B3D00" w:rsidRPr="00B0153D" w:rsidRDefault="008B3D00" w:rsidP="008B3D00">
      <w:pPr>
        <w:spacing w:after="120" w:line="240" w:lineRule="auto"/>
        <w:rPr>
          <w:rFonts w:cs="Arial"/>
        </w:rPr>
      </w:pPr>
    </w:p>
    <w:p w14:paraId="5EACCCA7" w14:textId="2F917007" w:rsidR="008C1E69" w:rsidRPr="00B0153D" w:rsidRDefault="008C1E69" w:rsidP="008C1E69">
      <w:pPr>
        <w:spacing w:after="0"/>
        <w:rPr>
          <w:rFonts w:cs="Arial"/>
          <w:b/>
          <w:color w:val="FF0000"/>
          <w:u w:val="single"/>
        </w:rPr>
      </w:pPr>
      <w:r w:rsidRPr="00B0153D">
        <w:rPr>
          <w:rStyle w:val="RCT1Char"/>
        </w:rPr>
        <w:t>INCIDENT RESPONSE:</w:t>
      </w:r>
      <w:r w:rsidRPr="00B0153D">
        <w:rPr>
          <w:rFonts w:cs="Arial"/>
          <w:b/>
        </w:rPr>
        <w:t xml:space="preserve"> </w:t>
      </w:r>
      <w:r w:rsidRPr="00B0153D">
        <w:rPr>
          <w:rFonts w:cs="Arial"/>
          <w:b/>
          <w:color w:val="FF0000"/>
          <w:u w:val="single"/>
        </w:rPr>
        <w:t>See Canal Failure Response SOG</w:t>
      </w:r>
    </w:p>
    <w:p w14:paraId="79838CDD" w14:textId="77777777" w:rsidR="00E01D4C" w:rsidRPr="00B0153D" w:rsidRDefault="00E01D4C" w:rsidP="008C1E69">
      <w:pPr>
        <w:spacing w:after="0"/>
        <w:rPr>
          <w:rFonts w:cs="Arial"/>
          <w:b/>
          <w:color w:val="FF0000"/>
          <w:u w:val="single"/>
        </w:rPr>
      </w:pPr>
    </w:p>
    <w:p w14:paraId="3564C223" w14:textId="77777777" w:rsidR="008C1E69" w:rsidRPr="00B0153D" w:rsidRDefault="008C1E69" w:rsidP="008C1E69">
      <w:pPr>
        <w:numPr>
          <w:ilvl w:val="0"/>
          <w:numId w:val="13"/>
        </w:numPr>
        <w:spacing w:after="120" w:line="240" w:lineRule="auto"/>
        <w:ind w:left="720"/>
        <w:rPr>
          <w:rFonts w:cs="Arial"/>
          <w:color w:val="000000"/>
        </w:rPr>
      </w:pPr>
      <w:r w:rsidRPr="00B0153D">
        <w:rPr>
          <w:rFonts w:cs="Arial"/>
          <w:color w:val="000000"/>
        </w:rPr>
        <w:t>Call 911 for drowning or severe injuries.</w:t>
      </w:r>
    </w:p>
    <w:p w14:paraId="757895B3" w14:textId="77777777" w:rsidR="004F05D8" w:rsidRPr="00B0153D" w:rsidRDefault="008C1E69" w:rsidP="008C1E69">
      <w:pPr>
        <w:numPr>
          <w:ilvl w:val="0"/>
          <w:numId w:val="13"/>
        </w:numPr>
        <w:spacing w:after="120" w:line="240" w:lineRule="auto"/>
        <w:ind w:left="720"/>
        <w:rPr>
          <w:rFonts w:cs="Arial"/>
        </w:rPr>
      </w:pPr>
      <w:r w:rsidRPr="00B0153D">
        <w:rPr>
          <w:rFonts w:cs="Arial"/>
          <w:color w:val="000000"/>
        </w:rPr>
        <w:t>Administer</w:t>
      </w:r>
      <w:r w:rsidRPr="00B0153D">
        <w:rPr>
          <w:rFonts w:cs="Arial"/>
        </w:rPr>
        <w:t xml:space="preserve"> first aid and CPR.</w:t>
      </w:r>
    </w:p>
    <w:p w14:paraId="2E13DDD4" w14:textId="77777777" w:rsidR="00B73116" w:rsidRPr="00B0153D" w:rsidRDefault="00B73116" w:rsidP="00B73116">
      <w:pPr>
        <w:spacing w:after="120" w:line="240" w:lineRule="auto"/>
        <w:rPr>
          <w:rFonts w:cs="Arial"/>
        </w:rPr>
      </w:pPr>
    </w:p>
    <w:p w14:paraId="4B31D3C6" w14:textId="46BFEFB3" w:rsidR="008C1E69" w:rsidRPr="00B0153D" w:rsidRDefault="008C1E69" w:rsidP="008C1E69">
      <w:pPr>
        <w:pStyle w:val="RCT1"/>
        <w:rPr>
          <w:u w:val="none"/>
        </w:rPr>
      </w:pPr>
      <w:r w:rsidRPr="00B0153D">
        <w:t>SAFETY CONSIDERATIONS</w:t>
      </w:r>
      <w:r w:rsidRPr="00B0153D">
        <w:rPr>
          <w:u w:val="none"/>
        </w:rPr>
        <w:t>:</w:t>
      </w:r>
    </w:p>
    <w:p w14:paraId="4C5B71C8" w14:textId="77777777" w:rsidR="00E01D4C" w:rsidRPr="00B0153D" w:rsidRDefault="00E01D4C" w:rsidP="008C1E69">
      <w:pPr>
        <w:pStyle w:val="RCT1"/>
      </w:pPr>
    </w:p>
    <w:p w14:paraId="09DE6C21" w14:textId="77777777" w:rsidR="008C1E69" w:rsidRPr="00B0153D" w:rsidRDefault="008C1E69" w:rsidP="00467CDC">
      <w:p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An effective maintenance program can help to prevent damage to property, the environment, and injury to employees and the public, and will help to:</w:t>
      </w:r>
    </w:p>
    <w:p w14:paraId="34E6E489" w14:textId="1ED23BC1" w:rsidR="008C1E69" w:rsidRPr="00B0153D" w:rsidRDefault="008C1E69" w:rsidP="00467CDC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Preclude system and equipment damage</w:t>
      </w:r>
      <w:r w:rsidR="008B3D00" w:rsidRPr="00B0153D">
        <w:rPr>
          <w:rFonts w:cs="Arial"/>
          <w:color w:val="000000"/>
        </w:rPr>
        <w:t>.</w:t>
      </w:r>
    </w:p>
    <w:p w14:paraId="18DA3E9A" w14:textId="024B12F0" w:rsidR="008C1E69" w:rsidRPr="00B0153D" w:rsidRDefault="008C1E69" w:rsidP="00467CDC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Preclude property and environmental damage</w:t>
      </w:r>
      <w:r w:rsidR="008B3D00" w:rsidRPr="00B0153D">
        <w:rPr>
          <w:rFonts w:cs="Arial"/>
          <w:color w:val="000000"/>
        </w:rPr>
        <w:t>.</w:t>
      </w:r>
    </w:p>
    <w:p w14:paraId="07A063D4" w14:textId="15224108" w:rsidR="008C1E69" w:rsidRPr="00B0153D" w:rsidRDefault="008C1E69" w:rsidP="00467CDC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Facilitate operations and maintenance personnel safety</w:t>
      </w:r>
      <w:r w:rsidR="008B3D00" w:rsidRPr="00B0153D">
        <w:rPr>
          <w:rFonts w:cs="Arial"/>
          <w:color w:val="000000"/>
        </w:rPr>
        <w:t>.</w:t>
      </w:r>
    </w:p>
    <w:p w14:paraId="2F22733D" w14:textId="77777777" w:rsidR="008C1E69" w:rsidRPr="00B0153D" w:rsidRDefault="008C1E69" w:rsidP="00467CDC">
      <w:pPr>
        <w:spacing w:after="120" w:line="240" w:lineRule="auto"/>
        <w:rPr>
          <w:rFonts w:cs="Arial"/>
          <w:color w:val="000000"/>
        </w:rPr>
      </w:pPr>
    </w:p>
    <w:p w14:paraId="57ABBFFA" w14:textId="77777777" w:rsidR="008C1E69" w:rsidRPr="00B0153D" w:rsidRDefault="008C1E69" w:rsidP="00467CDC">
      <w:p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Identification of safe work practices among employees should include:</w:t>
      </w:r>
    </w:p>
    <w:p w14:paraId="72F0CB55" w14:textId="5E257A17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Train employees and document</w:t>
      </w:r>
      <w:r w:rsidR="008B3D00" w:rsidRPr="00B0153D">
        <w:rPr>
          <w:rFonts w:cs="Arial"/>
          <w:color w:val="000000"/>
        </w:rPr>
        <w:t>.</w:t>
      </w:r>
    </w:p>
    <w:p w14:paraId="1AB58334" w14:textId="5EC9BF50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Fall protection equipment use, maintenance, and inspection</w:t>
      </w:r>
      <w:r w:rsidR="008B3D00" w:rsidRPr="00B0153D">
        <w:rPr>
          <w:rFonts w:cs="Arial"/>
          <w:color w:val="000000"/>
        </w:rPr>
        <w:t>.</w:t>
      </w:r>
    </w:p>
    <w:p w14:paraId="4077172A" w14:textId="7CBD3CAC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Traffic control</w:t>
      </w:r>
      <w:r w:rsidR="008B3D00" w:rsidRPr="00B0153D">
        <w:rPr>
          <w:rFonts w:cs="Arial"/>
          <w:color w:val="000000"/>
        </w:rPr>
        <w:t>.</w:t>
      </w:r>
    </w:p>
    <w:p w14:paraId="33C085B8" w14:textId="02CD7FCF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Canal safety</w:t>
      </w:r>
      <w:r w:rsidR="008B3D00" w:rsidRPr="00B0153D">
        <w:rPr>
          <w:rFonts w:cs="Arial"/>
          <w:color w:val="000000"/>
        </w:rPr>
        <w:t>.</w:t>
      </w:r>
    </w:p>
    <w:p w14:paraId="230D086C" w14:textId="77777777" w:rsidR="00BD771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  <w:sectPr w:rsidR="00BD771D" w:rsidSect="00BC1D6B">
          <w:footerReference w:type="first" r:id="rId16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  <w:r w:rsidRPr="00B0153D">
        <w:rPr>
          <w:rFonts w:cs="Arial"/>
          <w:color w:val="000000"/>
        </w:rPr>
        <w:t>Proper footwear</w:t>
      </w:r>
      <w:r w:rsidR="008B3D00" w:rsidRPr="00B0153D">
        <w:rPr>
          <w:rFonts w:cs="Arial"/>
          <w:color w:val="000000"/>
        </w:rPr>
        <w:t>.</w:t>
      </w:r>
    </w:p>
    <w:p w14:paraId="74D39B4D" w14:textId="516DF952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lastRenderedPageBreak/>
        <w:t>CPR and first aid training</w:t>
      </w:r>
      <w:r w:rsidR="008B3D00" w:rsidRPr="00B0153D">
        <w:rPr>
          <w:rFonts w:cs="Arial"/>
          <w:color w:val="000000"/>
        </w:rPr>
        <w:t>.</w:t>
      </w:r>
    </w:p>
    <w:p w14:paraId="74F9C34B" w14:textId="0302A5AB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Safe crane and heavy equipment operation</w:t>
      </w:r>
      <w:r w:rsidR="008B3D00" w:rsidRPr="00B0153D">
        <w:rPr>
          <w:rFonts w:cs="Arial"/>
          <w:color w:val="000000"/>
        </w:rPr>
        <w:t>.</w:t>
      </w:r>
    </w:p>
    <w:p w14:paraId="2CC60ADC" w14:textId="179A53A9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Crane inspection and certification (if required)</w:t>
      </w:r>
      <w:r w:rsidR="008B3D00" w:rsidRPr="00B0153D">
        <w:rPr>
          <w:rFonts w:cs="Arial"/>
          <w:color w:val="000000"/>
        </w:rPr>
        <w:t>.</w:t>
      </w:r>
    </w:p>
    <w:p w14:paraId="449B6214" w14:textId="16883944" w:rsidR="008C1E69" w:rsidRPr="00B0153D" w:rsidRDefault="008C1E69" w:rsidP="00EB75A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Crane operator training and certification (if required)</w:t>
      </w:r>
      <w:r w:rsidR="008B3D00" w:rsidRPr="00B0153D">
        <w:rPr>
          <w:rFonts w:cs="Arial"/>
          <w:color w:val="000000"/>
        </w:rPr>
        <w:t>.</w:t>
      </w:r>
    </w:p>
    <w:p w14:paraId="180E7009" w14:textId="17CB188A" w:rsidR="008C1E69" w:rsidRPr="00B0153D" w:rsidRDefault="008C1E69" w:rsidP="008C1E69">
      <w:pPr>
        <w:spacing w:after="0"/>
        <w:ind w:left="144"/>
        <w:rPr>
          <w:rFonts w:cs="Arial"/>
        </w:rPr>
      </w:pPr>
    </w:p>
    <w:p w14:paraId="1AB9C145" w14:textId="77777777" w:rsidR="00564FB5" w:rsidRPr="00B0153D" w:rsidRDefault="00564FB5" w:rsidP="00564FB5">
      <w:pPr>
        <w:pStyle w:val="RCT1"/>
        <w:rPr>
          <w:rFonts w:cs="Arial"/>
          <w:u w:val="none"/>
        </w:rPr>
      </w:pPr>
      <w:r w:rsidRPr="00B0153D">
        <w:rPr>
          <w:rFonts w:cs="Arial"/>
        </w:rPr>
        <w:t>COST/ BENEFIT</w:t>
      </w:r>
      <w:r w:rsidRPr="00B0153D">
        <w:rPr>
          <w:rFonts w:cs="Arial"/>
          <w:u w:val="none"/>
        </w:rPr>
        <w:t>:</w:t>
      </w:r>
    </w:p>
    <w:p w14:paraId="6338382D" w14:textId="77777777" w:rsidR="00564FB5" w:rsidRPr="00B0153D" w:rsidRDefault="00564FB5" w:rsidP="00564FB5">
      <w:pPr>
        <w:pStyle w:val="RCT1"/>
        <w:rPr>
          <w:rFonts w:cs="Arial"/>
        </w:rPr>
      </w:pPr>
    </w:p>
    <w:p w14:paraId="7ECFF474" w14:textId="77777777" w:rsidR="00564FB5" w:rsidRPr="00B0153D" w:rsidRDefault="00564FB5" w:rsidP="00564FB5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Reduce revenue losses.</w:t>
      </w:r>
    </w:p>
    <w:p w14:paraId="7D8DA69C" w14:textId="071B2F5D" w:rsidR="008C1E69" w:rsidRPr="00B0153D" w:rsidRDefault="008C1E69" w:rsidP="008300C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Preventive maintenance and loss trend data would reduce facility, equipment, and system failures</w:t>
      </w:r>
      <w:r w:rsidR="008B3D00" w:rsidRPr="00B0153D">
        <w:rPr>
          <w:rFonts w:cs="Arial"/>
          <w:color w:val="000000"/>
        </w:rPr>
        <w:t>.</w:t>
      </w:r>
    </w:p>
    <w:p w14:paraId="3E3DA1D6" w14:textId="475AA019" w:rsidR="008C1E69" w:rsidRPr="00B0153D" w:rsidRDefault="008C1E69" w:rsidP="008300C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Avoid costly liability, property, and injury/illness losses</w:t>
      </w:r>
      <w:r w:rsidR="008B3D00" w:rsidRPr="00B0153D">
        <w:rPr>
          <w:rFonts w:cs="Arial"/>
          <w:color w:val="000000"/>
        </w:rPr>
        <w:t>.</w:t>
      </w:r>
    </w:p>
    <w:p w14:paraId="4E890779" w14:textId="413FC8D7" w:rsidR="0006483D" w:rsidRPr="00B0153D" w:rsidRDefault="008C1E69" w:rsidP="00061709">
      <w:pPr>
        <w:numPr>
          <w:ilvl w:val="0"/>
          <w:numId w:val="14"/>
        </w:numPr>
        <w:spacing w:after="120" w:line="240" w:lineRule="auto"/>
        <w:rPr>
          <w:rFonts w:cs="Arial"/>
        </w:rPr>
      </w:pPr>
      <w:r w:rsidRPr="00B0153D">
        <w:rPr>
          <w:rFonts w:cs="Arial"/>
          <w:color w:val="000000"/>
        </w:rPr>
        <w:t>Create a manageable capital improvement budget to support effective O&amp;M practices</w:t>
      </w:r>
      <w:r w:rsidR="008B3D00" w:rsidRPr="00B0153D">
        <w:rPr>
          <w:rFonts w:cs="Arial"/>
        </w:rPr>
        <w:t>.</w:t>
      </w:r>
    </w:p>
    <w:p w14:paraId="4708B5C0" w14:textId="77777777" w:rsidR="008300C8" w:rsidRPr="00B0153D" w:rsidRDefault="008300C8" w:rsidP="008300C8">
      <w:pPr>
        <w:spacing w:after="120" w:line="240" w:lineRule="auto"/>
        <w:ind w:left="360"/>
        <w:rPr>
          <w:rFonts w:cs="Arial"/>
        </w:rPr>
      </w:pPr>
    </w:p>
    <w:p w14:paraId="11088C96" w14:textId="15555E9B" w:rsidR="008C1E69" w:rsidRPr="00B0153D" w:rsidRDefault="008C1E69" w:rsidP="00467CDC">
      <w:pPr>
        <w:pStyle w:val="RCT1"/>
        <w:rPr>
          <w:rFonts w:cs="Arial"/>
          <w:u w:val="none"/>
        </w:rPr>
      </w:pPr>
      <w:r w:rsidRPr="00B0153D">
        <w:rPr>
          <w:rFonts w:cs="Arial"/>
        </w:rPr>
        <w:t>INSPECTION FORMS/CHECKLISTS/DOCUMENTATION</w:t>
      </w:r>
      <w:r w:rsidRPr="00B0153D">
        <w:rPr>
          <w:rFonts w:cs="Arial"/>
          <w:u w:val="none"/>
        </w:rPr>
        <w:t>:</w:t>
      </w:r>
    </w:p>
    <w:p w14:paraId="0887D8AC" w14:textId="77777777" w:rsidR="00E01D4C" w:rsidRPr="00B0153D" w:rsidRDefault="00E01D4C" w:rsidP="00467CDC">
      <w:pPr>
        <w:pStyle w:val="RCT1"/>
        <w:rPr>
          <w:rFonts w:cs="Arial"/>
        </w:rPr>
      </w:pPr>
    </w:p>
    <w:p w14:paraId="5642B807" w14:textId="32A50336" w:rsidR="008C1E69" w:rsidRPr="00B0153D" w:rsidRDefault="008C1E69" w:rsidP="008300C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Training Log</w:t>
      </w:r>
      <w:r w:rsidR="008B3D00" w:rsidRPr="00B0153D">
        <w:rPr>
          <w:rFonts w:cs="Arial"/>
          <w:color w:val="000000"/>
        </w:rPr>
        <w:t>.</w:t>
      </w:r>
    </w:p>
    <w:p w14:paraId="462E3B66" w14:textId="132C8D3A" w:rsidR="00BC4A10" w:rsidRPr="00B0153D" w:rsidRDefault="008C1E69" w:rsidP="008300C8">
      <w:pPr>
        <w:numPr>
          <w:ilvl w:val="0"/>
          <w:numId w:val="14"/>
        </w:numPr>
        <w:spacing w:after="120" w:line="240" w:lineRule="auto"/>
        <w:rPr>
          <w:rFonts w:cs="Arial"/>
          <w:color w:val="000000"/>
        </w:rPr>
      </w:pPr>
      <w:r w:rsidRPr="00B0153D">
        <w:rPr>
          <w:rFonts w:cs="Arial"/>
          <w:color w:val="000000"/>
        </w:rPr>
        <w:t>Canal Structure Inspection Form</w:t>
      </w:r>
      <w:r w:rsidR="008B3D00" w:rsidRPr="00B0153D">
        <w:rPr>
          <w:rFonts w:cs="Arial"/>
          <w:color w:val="000000"/>
        </w:rPr>
        <w:t>.</w:t>
      </w:r>
    </w:p>
    <w:p w14:paraId="2F329588" w14:textId="75A7DB84" w:rsidR="009F0AFA" w:rsidRPr="00B0153D" w:rsidRDefault="009F0AFA">
      <w:pPr>
        <w:rPr>
          <w:rFonts w:cs="Arial"/>
        </w:rPr>
      </w:pPr>
    </w:p>
    <w:p w14:paraId="76A9A320" w14:textId="4E1C4448" w:rsidR="008C1E69" w:rsidRPr="00B0153D" w:rsidRDefault="008C1E69" w:rsidP="00467CDC">
      <w:pPr>
        <w:pStyle w:val="RCT1"/>
        <w:rPr>
          <w:rFonts w:cs="Arial"/>
          <w:u w:val="none"/>
        </w:rPr>
      </w:pPr>
      <w:r w:rsidRPr="00B0153D">
        <w:rPr>
          <w:rFonts w:cs="Arial"/>
        </w:rPr>
        <w:t>REFERENCES</w:t>
      </w:r>
      <w:r w:rsidRPr="00B0153D">
        <w:rPr>
          <w:rFonts w:cs="Arial"/>
          <w:u w:val="none"/>
        </w:rPr>
        <w:t>:</w:t>
      </w:r>
    </w:p>
    <w:p w14:paraId="2D745753" w14:textId="77777777" w:rsidR="00E01D4C" w:rsidRPr="00B0153D" w:rsidRDefault="00E01D4C" w:rsidP="00467CDC">
      <w:pPr>
        <w:pStyle w:val="RCT1"/>
        <w:rPr>
          <w:rFonts w:cs="Arial"/>
        </w:rPr>
      </w:pPr>
    </w:p>
    <w:p w14:paraId="17CC4D88" w14:textId="77777777" w:rsidR="00B73116" w:rsidRPr="00B0153D" w:rsidRDefault="00BD771D" w:rsidP="00B73116">
      <w:pPr>
        <w:pStyle w:val="ListParagraph"/>
        <w:numPr>
          <w:ilvl w:val="0"/>
          <w:numId w:val="17"/>
        </w:numPr>
        <w:spacing w:after="120"/>
        <w:contextualSpacing w:val="0"/>
        <w:rPr>
          <w:rStyle w:val="Hyperlink"/>
          <w:rFonts w:ascii="Arial" w:hAnsi="Arial" w:cs="Arial"/>
          <w:i/>
          <w:color w:val="auto"/>
          <w:sz w:val="24"/>
          <w:szCs w:val="24"/>
          <w:u w:val="none"/>
        </w:rPr>
      </w:pPr>
      <w:hyperlink r:id="rId17" w:history="1">
        <w:r w:rsidR="00B73116" w:rsidRPr="00B0153D">
          <w:rPr>
            <w:rStyle w:val="Hyperlink"/>
            <w:rFonts w:ascii="Arial" w:hAnsi="Arial" w:cs="Arial"/>
            <w:sz w:val="24"/>
            <w:szCs w:val="24"/>
          </w:rPr>
          <w:t>U.S. Bureau of Reclamation, Canal Operators Manual, January 2018</w:t>
        </w:r>
      </w:hyperlink>
    </w:p>
    <w:p w14:paraId="13C70BB6" w14:textId="06865440" w:rsidR="006B2E5C" w:rsidRPr="00B0153D" w:rsidRDefault="00BD771D" w:rsidP="006B2E5C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i/>
          <w:sz w:val="24"/>
          <w:szCs w:val="24"/>
        </w:rPr>
      </w:pPr>
      <w:hyperlink r:id="rId18" w:history="1">
        <w:r w:rsidR="00793B66" w:rsidRPr="00B0153D">
          <w:rPr>
            <w:rStyle w:val="Hyperlink"/>
            <w:rFonts w:ascii="Arial" w:hAnsi="Arial" w:cs="Arial"/>
            <w:sz w:val="24"/>
            <w:szCs w:val="24"/>
          </w:rPr>
          <w:t>U.S. Bureau of Reclamation, Canal Operation, and Maintenance: Embankments, November 2017</w:t>
        </w:r>
      </w:hyperlink>
    </w:p>
    <w:p w14:paraId="56190C86" w14:textId="77777777" w:rsidR="00B73116" w:rsidRPr="00B0153D" w:rsidRDefault="00BD771D" w:rsidP="00B73116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i/>
          <w:sz w:val="24"/>
          <w:szCs w:val="24"/>
        </w:rPr>
      </w:pPr>
      <w:hyperlink r:id="rId19" w:history="1">
        <w:r w:rsidR="00B73116" w:rsidRPr="00B0153D">
          <w:rPr>
            <w:rStyle w:val="Hyperlink"/>
            <w:rFonts w:ascii="Arial" w:hAnsi="Arial" w:cs="Arial"/>
            <w:sz w:val="24"/>
            <w:szCs w:val="24"/>
          </w:rPr>
          <w:t>U.S. Bureau of Reclamation, Canal Safety Program</w:t>
        </w:r>
      </w:hyperlink>
    </w:p>
    <w:p w14:paraId="1A024E7E" w14:textId="3996DD49" w:rsidR="006B2E5C" w:rsidRPr="00B0153D" w:rsidRDefault="00BD771D" w:rsidP="006B2E5C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i/>
          <w:sz w:val="24"/>
          <w:szCs w:val="24"/>
        </w:rPr>
      </w:pPr>
      <w:hyperlink r:id="rId20" w:history="1">
        <w:r w:rsidR="00793B66" w:rsidRPr="00B0153D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U.S. Army Corps of Engineers, Levee Owner’s Manual for Non-Federal Flood Control Works, March 2006, Section 2.6.</w:t>
        </w:r>
      </w:hyperlink>
      <w:r w:rsidR="006B2E5C" w:rsidRPr="00B0153D">
        <w:rPr>
          <w:rFonts w:ascii="Arial" w:hAnsi="Arial" w:cs="Arial"/>
          <w:sz w:val="24"/>
          <w:szCs w:val="24"/>
        </w:rPr>
        <w:t xml:space="preserve"> </w:t>
      </w:r>
    </w:p>
    <w:p w14:paraId="6589FB22" w14:textId="77777777" w:rsidR="009D5063" w:rsidRPr="00B0153D" w:rsidRDefault="00BD771D" w:rsidP="00B73116">
      <w:pPr>
        <w:pStyle w:val="ListParagraph"/>
        <w:numPr>
          <w:ilvl w:val="0"/>
          <w:numId w:val="17"/>
        </w:numPr>
        <w:tabs>
          <w:tab w:val="left" w:pos="720"/>
        </w:tabs>
        <w:spacing w:after="120"/>
        <w:contextualSpacing w:val="0"/>
        <w:rPr>
          <w:rFonts w:ascii="Arial" w:hAnsi="Arial" w:cs="Arial"/>
          <w:sz w:val="24"/>
          <w:szCs w:val="24"/>
        </w:rPr>
      </w:pPr>
      <w:hyperlink r:id="rId21" w:anchor=":~:text=%C2%A73389.,Rings%20and%20Personal%20Flotation%20Devices.&amp;text=The%20employer%20shall%20inspect%20each,the%20device%20unsuitable%20for%20use." w:history="1">
        <w:r w:rsidR="009D5063" w:rsidRPr="00B0153D">
          <w:rPr>
            <w:rStyle w:val="Hyperlink"/>
            <w:rFonts w:ascii="Arial" w:hAnsi="Arial" w:cs="Arial"/>
            <w:sz w:val="24"/>
            <w:szCs w:val="24"/>
          </w:rPr>
          <w:t xml:space="preserve">CCR, Title 8, Section 3389 </w:t>
        </w:r>
        <w:r w:rsidR="008C1E69" w:rsidRPr="00B0153D">
          <w:rPr>
            <w:rStyle w:val="Hyperlink"/>
            <w:rFonts w:ascii="Arial" w:hAnsi="Arial" w:cs="Arial"/>
            <w:sz w:val="24"/>
            <w:szCs w:val="24"/>
          </w:rPr>
          <w:t>(Life Rings and Personal Flotation Devices)</w:t>
        </w:r>
      </w:hyperlink>
    </w:p>
    <w:p w14:paraId="79742C80" w14:textId="77777777" w:rsidR="00D03424" w:rsidRPr="00B0153D" w:rsidRDefault="00BD771D" w:rsidP="00B73116">
      <w:pPr>
        <w:pStyle w:val="ListParagraph"/>
        <w:numPr>
          <w:ilvl w:val="0"/>
          <w:numId w:val="17"/>
        </w:numPr>
        <w:tabs>
          <w:tab w:val="left" w:pos="720"/>
        </w:tabs>
        <w:spacing w:after="120"/>
        <w:contextualSpacing w:val="0"/>
        <w:rPr>
          <w:rFonts w:ascii="Arial" w:hAnsi="Arial" w:cs="Arial"/>
          <w:i/>
          <w:sz w:val="24"/>
          <w:szCs w:val="24"/>
        </w:rPr>
      </w:pPr>
      <w:hyperlink r:id="rId22" w:history="1">
        <w:r w:rsidR="009D5063" w:rsidRPr="00B0153D">
          <w:rPr>
            <w:rStyle w:val="Hyperlink"/>
            <w:rFonts w:ascii="Arial" w:hAnsi="Arial" w:cs="Arial"/>
            <w:sz w:val="24"/>
            <w:szCs w:val="24"/>
          </w:rPr>
          <w:t>Cal-</w:t>
        </w:r>
        <w:r w:rsidR="008C1E69" w:rsidRPr="00B0153D">
          <w:rPr>
            <w:rStyle w:val="Hyperlink"/>
            <w:rFonts w:ascii="Arial" w:hAnsi="Arial" w:cs="Arial"/>
            <w:sz w:val="24"/>
            <w:szCs w:val="24"/>
          </w:rPr>
          <w:t>MUTCD – Traffic Control Manual/Procedures</w:t>
        </w:r>
      </w:hyperlink>
    </w:p>
    <w:sectPr w:rsidR="00D03424" w:rsidRPr="00B0153D" w:rsidSect="00BC1D6B">
      <w:footerReference w:type="first" r:id="rId23"/>
      <w:pgSz w:w="12240" w:h="15840" w:code="1"/>
      <w:pgMar w:top="1350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CAA78" w14:textId="77777777" w:rsidR="00CA1D18" w:rsidRDefault="00CA1D18" w:rsidP="00B94281">
      <w:pPr>
        <w:spacing w:after="0" w:line="240" w:lineRule="auto"/>
      </w:pPr>
      <w:r>
        <w:separator/>
      </w:r>
    </w:p>
  </w:endnote>
  <w:endnote w:type="continuationSeparator" w:id="0">
    <w:p w14:paraId="06A29B9E" w14:textId="77777777" w:rsidR="00CA1D18" w:rsidRDefault="00CA1D18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4BA920C-C413-4552-8D3E-A931D4F24238}"/>
    <w:embedBold r:id="rId2" w:fontKey="{DD81AB03-27F7-4087-A949-7269DEB43895}"/>
    <w:embedItalic r:id="rId3" w:fontKey="{D22A0F5A-021B-453C-BFA0-057EF614C20B}"/>
    <w:embedBoldItalic r:id="rId4" w:fontKey="{D5854265-3A48-4CA6-B741-5A8ABBEFB81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261D6F24-2AC1-490E-9748-C224C172CED5}"/>
    <w:embedBold r:id="rId6" w:fontKey="{5CD6B702-089D-4C5B-B115-1BEFF3BB55E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A23E27EC-4077-46E8-BC04-A768B139558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F5AE0CC9-D446-4104-8B34-B09C05FD5F3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639CE" w14:textId="77777777" w:rsidR="00A11805" w:rsidRDefault="00A11805" w:rsidP="00A11805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tandard Operating Guideline - Canal Safety</w:t>
    </w:r>
  </w:p>
  <w:p w14:paraId="25D48B33" w14:textId="10E0042A" w:rsidR="00A11805" w:rsidRDefault="00A11805" w:rsidP="00A11805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="00BC1D6B">
      <w:rPr>
        <w:sz w:val="18"/>
        <w:szCs w:val="18"/>
      </w:rPr>
      <w:t>4</w:t>
    </w:r>
  </w:p>
  <w:p w14:paraId="65ECE4A3" w14:textId="77777777" w:rsidR="00A11805" w:rsidRPr="006B2E5C" w:rsidRDefault="00A11805" w:rsidP="00A11805">
    <w:pPr>
      <w:pStyle w:val="Footer"/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56978" w14:textId="4E30D34E" w:rsidR="006B2E5C" w:rsidRDefault="00DB0F1A" w:rsidP="006B2E5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tandard Operating Guideline - </w:t>
    </w:r>
    <w:r w:rsidR="006B2E5C">
      <w:rPr>
        <w:sz w:val="18"/>
        <w:szCs w:val="18"/>
      </w:rPr>
      <w:t>Canal Safety</w:t>
    </w:r>
  </w:p>
  <w:p w14:paraId="012D824E" w14:textId="77777777" w:rsidR="006B2E5C" w:rsidRPr="006B2E5C" w:rsidRDefault="006B2E5C" w:rsidP="006B2E5C">
    <w:pPr>
      <w:pStyle w:val="Footer"/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FEF62" w14:textId="77777777" w:rsidR="0006483D" w:rsidRDefault="0006483D" w:rsidP="006B2E5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tandard Operating Guideline - Canal Safety</w:t>
    </w:r>
  </w:p>
  <w:p w14:paraId="6D6F4A15" w14:textId="4CFA38EE" w:rsidR="0006483D" w:rsidRDefault="0006483D" w:rsidP="006B2E5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="00BD771D">
      <w:rPr>
        <w:sz w:val="18"/>
        <w:szCs w:val="18"/>
      </w:rPr>
      <w:t>2</w:t>
    </w:r>
  </w:p>
  <w:p w14:paraId="6179EC68" w14:textId="77777777" w:rsidR="0006483D" w:rsidRPr="006B2E5C" w:rsidRDefault="0006483D" w:rsidP="006B2E5C">
    <w:pPr>
      <w:pStyle w:val="Footer"/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2DFDA9" w14:textId="77777777" w:rsidR="00BD771D" w:rsidRDefault="00BD771D" w:rsidP="006B2E5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tandard Operating Guideline - Canal Safety</w:t>
    </w:r>
  </w:p>
  <w:p w14:paraId="4869375A" w14:textId="2ED00465" w:rsidR="00BD771D" w:rsidRDefault="00BD771D" w:rsidP="006B2E5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3</w:t>
    </w:r>
  </w:p>
  <w:p w14:paraId="077D544F" w14:textId="77777777" w:rsidR="00BD771D" w:rsidRPr="006B2E5C" w:rsidRDefault="00BD771D" w:rsidP="006B2E5C">
    <w:pPr>
      <w:pStyle w:val="Footer"/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66FCE" w14:textId="77777777" w:rsidR="00BD771D" w:rsidRDefault="00BD771D" w:rsidP="006B2E5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tandard Operating Guideline - Canal Safety</w:t>
    </w:r>
  </w:p>
  <w:p w14:paraId="6F2BE23D" w14:textId="06E93DBA" w:rsidR="00BD771D" w:rsidRDefault="00BD771D" w:rsidP="006B2E5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4</w:t>
    </w:r>
  </w:p>
  <w:p w14:paraId="0193250A" w14:textId="77777777" w:rsidR="00BD771D" w:rsidRPr="006B2E5C" w:rsidRDefault="00BD771D" w:rsidP="006B2E5C">
    <w:pPr>
      <w:pStyle w:val="Footer"/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70DC56" w14:textId="77777777" w:rsidR="00CA1D18" w:rsidRDefault="00CA1D18" w:rsidP="00B94281">
      <w:pPr>
        <w:spacing w:after="0" w:line="240" w:lineRule="auto"/>
      </w:pPr>
      <w:r>
        <w:separator/>
      </w:r>
    </w:p>
  </w:footnote>
  <w:footnote w:type="continuationSeparator" w:id="0">
    <w:p w14:paraId="2D7B1F17" w14:textId="77777777" w:rsidR="00CA1D18" w:rsidRDefault="00CA1D18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2815B" w14:textId="77777777" w:rsidR="002D6A3C" w:rsidRPr="00CA6A63" w:rsidRDefault="002D6A3C" w:rsidP="002D6A3C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 w:rsidRPr="00CA6A63">
      <w:rPr>
        <w:rFonts w:ascii="AvantGarde Bold" w:hAnsi="AvantGarde Bold"/>
        <w:color w:val="005487"/>
        <w:sz w:val="28"/>
        <w:szCs w:val="28"/>
      </w:rPr>
      <w:t>Standard Operating Guideline – Canal Safety</w:t>
    </w:r>
  </w:p>
  <w:p w14:paraId="7DE63B83" w14:textId="77777777" w:rsidR="002D6A3C" w:rsidRDefault="002D6A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85508" w14:textId="1F63BF43" w:rsidR="00CA6A63" w:rsidRPr="00CA6A63" w:rsidRDefault="00CA6A63" w:rsidP="00CA6A63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 w:rsidRPr="00CA6A63">
      <w:rPr>
        <w:rFonts w:ascii="AvantGarde Bold" w:hAnsi="AvantGarde Bold"/>
        <w:color w:val="005487"/>
        <w:sz w:val="28"/>
        <w:szCs w:val="28"/>
      </w:rPr>
      <w:t>Standard Operating Guideline – Canal Safety</w:t>
    </w:r>
  </w:p>
  <w:p w14:paraId="5C82E7D3" w14:textId="77777777" w:rsidR="00CA6A63" w:rsidRDefault="00CA6A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043A"/>
    <w:multiLevelType w:val="hybridMultilevel"/>
    <w:tmpl w:val="850201E2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B0C63"/>
    <w:multiLevelType w:val="hybridMultilevel"/>
    <w:tmpl w:val="E9AAC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2" w15:restartNumberingAfterBreak="0">
    <w:nsid w:val="10716633"/>
    <w:multiLevelType w:val="hybridMultilevel"/>
    <w:tmpl w:val="06B6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336CD"/>
    <w:multiLevelType w:val="hybridMultilevel"/>
    <w:tmpl w:val="31FAC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9843EE"/>
    <w:multiLevelType w:val="hybridMultilevel"/>
    <w:tmpl w:val="893E9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C7047C"/>
    <w:multiLevelType w:val="hybridMultilevel"/>
    <w:tmpl w:val="9202B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90C211F"/>
    <w:multiLevelType w:val="hybridMultilevel"/>
    <w:tmpl w:val="FDF09640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0D13084"/>
    <w:multiLevelType w:val="hybridMultilevel"/>
    <w:tmpl w:val="C69A790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513236A6"/>
    <w:multiLevelType w:val="hybridMultilevel"/>
    <w:tmpl w:val="AFA6FAF0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E45154"/>
    <w:multiLevelType w:val="hybridMultilevel"/>
    <w:tmpl w:val="B50C3A86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4D7C46"/>
    <w:multiLevelType w:val="hybridMultilevel"/>
    <w:tmpl w:val="9BE64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4250DA3"/>
    <w:multiLevelType w:val="hybridMultilevel"/>
    <w:tmpl w:val="96BE722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 w:tplc="04090005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</w:lvl>
  </w:abstractNum>
  <w:abstractNum w:abstractNumId="14" w15:restartNumberingAfterBreak="0">
    <w:nsid w:val="7D0A2F92"/>
    <w:multiLevelType w:val="hybridMultilevel"/>
    <w:tmpl w:val="B782927A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FF4C46"/>
    <w:multiLevelType w:val="hybridMultilevel"/>
    <w:tmpl w:val="7F5C7846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BC2662"/>
    <w:multiLevelType w:val="hybridMultilevel"/>
    <w:tmpl w:val="8D429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2"/>
  </w:num>
  <w:num w:numId="3">
    <w:abstractNumId w:val="3"/>
  </w:num>
  <w:num w:numId="4">
    <w:abstractNumId w:val="14"/>
  </w:num>
  <w:num w:numId="5">
    <w:abstractNumId w:val="0"/>
  </w:num>
  <w:num w:numId="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</w:num>
  <w:num w:numId="8">
    <w:abstractNumId w:val="16"/>
  </w:num>
  <w:num w:numId="9">
    <w:abstractNumId w:val="6"/>
  </w:num>
  <w:num w:numId="10">
    <w:abstractNumId w:val="4"/>
  </w:num>
  <w:num w:numId="11">
    <w:abstractNumId w:val="2"/>
  </w:num>
  <w:num w:numId="12">
    <w:abstractNumId w:val="7"/>
  </w:num>
  <w:num w:numId="13">
    <w:abstractNumId w:val="5"/>
  </w:num>
  <w:num w:numId="14">
    <w:abstractNumId w:val="1"/>
  </w:num>
  <w:num w:numId="15">
    <w:abstractNumId w:val="11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YwNrc0tTQwNDZR0lEKTi0uzszPAykwrgUAYl/zISwAAAA="/>
  </w:docVars>
  <w:rsids>
    <w:rsidRoot w:val="00B90FC2"/>
    <w:rsid w:val="00024955"/>
    <w:rsid w:val="00041744"/>
    <w:rsid w:val="00043018"/>
    <w:rsid w:val="000574E3"/>
    <w:rsid w:val="0006483D"/>
    <w:rsid w:val="000F11F3"/>
    <w:rsid w:val="00110B58"/>
    <w:rsid w:val="00111520"/>
    <w:rsid w:val="00120F69"/>
    <w:rsid w:val="0012289B"/>
    <w:rsid w:val="00123A6D"/>
    <w:rsid w:val="00132103"/>
    <w:rsid w:val="00145585"/>
    <w:rsid w:val="001549D8"/>
    <w:rsid w:val="00160F47"/>
    <w:rsid w:val="00173381"/>
    <w:rsid w:val="00174198"/>
    <w:rsid w:val="00195C30"/>
    <w:rsid w:val="001D417C"/>
    <w:rsid w:val="002000D0"/>
    <w:rsid w:val="00213C11"/>
    <w:rsid w:val="0026738E"/>
    <w:rsid w:val="002A6265"/>
    <w:rsid w:val="002B3172"/>
    <w:rsid w:val="002D027C"/>
    <w:rsid w:val="002D6A3C"/>
    <w:rsid w:val="002E01EC"/>
    <w:rsid w:val="002E14D5"/>
    <w:rsid w:val="002E2883"/>
    <w:rsid w:val="003454B6"/>
    <w:rsid w:val="00380B78"/>
    <w:rsid w:val="003C5841"/>
    <w:rsid w:val="003E0C9B"/>
    <w:rsid w:val="003E5A11"/>
    <w:rsid w:val="00402E66"/>
    <w:rsid w:val="00467CDC"/>
    <w:rsid w:val="00477BE2"/>
    <w:rsid w:val="00492F32"/>
    <w:rsid w:val="004B3832"/>
    <w:rsid w:val="004C077A"/>
    <w:rsid w:val="004C5704"/>
    <w:rsid w:val="004F05D8"/>
    <w:rsid w:val="005205AD"/>
    <w:rsid w:val="005327DF"/>
    <w:rsid w:val="00563A42"/>
    <w:rsid w:val="00564FB5"/>
    <w:rsid w:val="005C193D"/>
    <w:rsid w:val="005C3CA3"/>
    <w:rsid w:val="005D192F"/>
    <w:rsid w:val="0060370E"/>
    <w:rsid w:val="006247BF"/>
    <w:rsid w:val="00661A0B"/>
    <w:rsid w:val="00661F98"/>
    <w:rsid w:val="0068420A"/>
    <w:rsid w:val="00696AC5"/>
    <w:rsid w:val="006A5BE4"/>
    <w:rsid w:val="006A7187"/>
    <w:rsid w:val="006B2E5C"/>
    <w:rsid w:val="00710844"/>
    <w:rsid w:val="007326BB"/>
    <w:rsid w:val="0076471A"/>
    <w:rsid w:val="007776DE"/>
    <w:rsid w:val="00793B66"/>
    <w:rsid w:val="007E4E12"/>
    <w:rsid w:val="007F2DE0"/>
    <w:rsid w:val="00827166"/>
    <w:rsid w:val="008300C8"/>
    <w:rsid w:val="00835EEF"/>
    <w:rsid w:val="0085148A"/>
    <w:rsid w:val="00862BB3"/>
    <w:rsid w:val="00883936"/>
    <w:rsid w:val="008B3D00"/>
    <w:rsid w:val="008B4920"/>
    <w:rsid w:val="008B6941"/>
    <w:rsid w:val="008C1E69"/>
    <w:rsid w:val="008D4C38"/>
    <w:rsid w:val="008F2928"/>
    <w:rsid w:val="00905115"/>
    <w:rsid w:val="00910294"/>
    <w:rsid w:val="00944AA5"/>
    <w:rsid w:val="00964C5E"/>
    <w:rsid w:val="009704CF"/>
    <w:rsid w:val="0098547C"/>
    <w:rsid w:val="00995432"/>
    <w:rsid w:val="009B1C2D"/>
    <w:rsid w:val="009B619F"/>
    <w:rsid w:val="009D5063"/>
    <w:rsid w:val="009D60AE"/>
    <w:rsid w:val="009F0AFA"/>
    <w:rsid w:val="009F6485"/>
    <w:rsid w:val="00A00250"/>
    <w:rsid w:val="00A11805"/>
    <w:rsid w:val="00A24110"/>
    <w:rsid w:val="00A61B25"/>
    <w:rsid w:val="00AF13FE"/>
    <w:rsid w:val="00B0153D"/>
    <w:rsid w:val="00B0259D"/>
    <w:rsid w:val="00B6532F"/>
    <w:rsid w:val="00B73116"/>
    <w:rsid w:val="00B90FC2"/>
    <w:rsid w:val="00B94281"/>
    <w:rsid w:val="00B96C11"/>
    <w:rsid w:val="00BA7DFD"/>
    <w:rsid w:val="00BC1D6B"/>
    <w:rsid w:val="00BC4A10"/>
    <w:rsid w:val="00BD771D"/>
    <w:rsid w:val="00BE1D46"/>
    <w:rsid w:val="00CA1D18"/>
    <w:rsid w:val="00CA6A63"/>
    <w:rsid w:val="00CD775B"/>
    <w:rsid w:val="00CE678F"/>
    <w:rsid w:val="00CF5E25"/>
    <w:rsid w:val="00D03424"/>
    <w:rsid w:val="00D0536C"/>
    <w:rsid w:val="00D7202F"/>
    <w:rsid w:val="00D96E0D"/>
    <w:rsid w:val="00DB0F1A"/>
    <w:rsid w:val="00E01D4C"/>
    <w:rsid w:val="00E2442A"/>
    <w:rsid w:val="00E31BD0"/>
    <w:rsid w:val="00E31DE6"/>
    <w:rsid w:val="00EA7278"/>
    <w:rsid w:val="00EB75A8"/>
    <w:rsid w:val="00EB7E8F"/>
    <w:rsid w:val="00F076EC"/>
    <w:rsid w:val="00F659A2"/>
    <w:rsid w:val="00FB301B"/>
    <w:rsid w:val="00FB6BE9"/>
    <w:rsid w:val="00FC5658"/>
    <w:rsid w:val="00FD470D"/>
    <w:rsid w:val="00FE382D"/>
    <w:rsid w:val="00FF1880"/>
    <w:rsid w:val="00FF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9592281"/>
  <w15:chartTrackingRefBased/>
  <w15:docId w15:val="{32523EB2-745F-43ED-82FA-A0367F9E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4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9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hyperlink" Target="https://www.usbr.gov/assetmanagement/docs/Canal_Embankments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dir.ca.gov/title8/3389.html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usbr.gov/assetmanagement/docs/Canal%20Operator%20Manual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s://www.nae.usace.army.mil/Portals/74/docs/Emergency%20Operations/USACE_NonFed%20Levee%20Owner's%20Manual_Mar06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oter" Target="footer5.xml"/><Relationship Id="rId10" Type="http://schemas.openxmlformats.org/officeDocument/2006/relationships/image" Target="media/image3.png"/><Relationship Id="rId19" Type="http://schemas.openxmlformats.org/officeDocument/2006/relationships/hyperlink" Target="https://www.usbr.gov/pn/about/otto/index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hyperlink" Target="https://dot.ca.gov/-/media/dot-media/programs/traffic-operations/documents/ca-mutcd/rev-5/camutcd2014-part6-rev5.pdf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C30240-DF18-474D-9683-A84D1663C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4</cp:revision>
  <cp:lastPrinted>2020-04-29T16:08:00Z</cp:lastPrinted>
  <dcterms:created xsi:type="dcterms:W3CDTF">2021-01-09T22:26:00Z</dcterms:created>
  <dcterms:modified xsi:type="dcterms:W3CDTF">2021-02-02T19:37:00Z</dcterms:modified>
</cp:coreProperties>
</file>